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cover-letter"/>
    <w:p>
      <w:pPr>
        <w:pStyle w:val="Heading1"/>
      </w:pPr>
      <w:r>
        <w:t xml:space="preserve">Cover Letter</w:t>
      </w:r>
    </w:p>
    <w:p>
      <w:pPr>
        <w:pStyle w:val="FirstParagraph"/>
      </w:pPr>
      <w:r>
        <w:t xml:space="preserve">Dear [Hiring Manager's Name/Commanding Officer],</w:t>
      </w:r>
    </w:p>
    <w:p>
      <w:pPr>
        <w:pStyle w:val="BodyText"/>
      </w:pPr>
      <w:r>
        <w:t xml:space="preserve">I am writing to express my sincere interest in the [specific military officer position, e.g., "Officer Cadet Program" or "Reserve Officer Role"] at the Nepal Army, specifically in Kathmandu. As a dedicated and experienced military professional with a strong commitment to service, I am eager to contribute my skills and knowledge to support national security, community development, and the advancement of the Nepalese armed forces. This opportunity aligns perfectly with my career goals and passion for serving the people of Nepal from its capital city, Kathmandu.</w:t>
      </w:r>
    </w:p>
    <w:p>
      <w:pPr>
        <w:pStyle w:val="BodyText"/>
      </w:pPr>
      <w:r>
        <w:t xml:space="preserve">With [X years] of experience in military operations, leadership training, and strategic planning—gained through [mention relevant institutions or roles, e.g., "Nepal Army Academy" or "International Military Training Programs"]—I have developed a deep understanding of the challenges and responsibilities inherent to military service. My background includes [specific duties such as "field operations," "logistics coordination," or "military diplomacy"], which have equipped me with the technical expertise and adaptability required to thrive in dynamic environments. As someone who has always emphasized discipline, integrity, and resilience, I am confident in my ability to contribute meaningfully to the Nepal Army’s mission of safeguarding national sovereignty and promoting peace.</w:t>
      </w:r>
    </w:p>
    <w:p>
      <w:pPr>
        <w:pStyle w:val="BodyText"/>
      </w:pPr>
      <w:r>
        <w:t xml:space="preserve">Kathmandu, as the political, cultural, and administrative heart of Nepal, holds a unique position in the country’s military landscape. The city is not only a hub for strategic decision-making but also a symbol of Nepal’s rich heritage and resilience. Having lived and worked in Kathmandu for [specific duration or context], I have witnessed firsthand the challenges faced by the community, from natural disasters like earthquakes to socio-economic disparities that require coordinated efforts between military and civilian institutions. This experience has reinforced my belief that military officers must be both capable of leading in high-stakes scenarios and deeply connected to the people they serve. My goal is to leverage this dual perspective to support initiatives that strengthen national unity, enhance disaster preparedness, and foster trust between the armed forces and local populations.</w:t>
      </w:r>
    </w:p>
    <w:p>
      <w:pPr>
        <w:pStyle w:val="BodyText"/>
      </w:pPr>
      <w:r>
        <w:t xml:space="preserve">The role of a military officer in Nepal Kathmandu extends beyond traditional combat duties. It involves engaging with diverse communities, collaborating with international partners, and participating in humanitarian efforts. For instance, the Nepal Army’s involvement in relief operations during the 2015 earthquake demonstrated the critical importance of rapid response and interagency coordination. My training in [specific skills such as "disaster management," "logistics," or "public relations"] has prepared me to contribute effectively to such missions. Furthermore, my ability to communicate in [mention languages, e.g., Nepali and English] ensures that I can bridge gaps between different stakeholders, whether they are local leaders, government agencies, or international organizations.</w:t>
      </w:r>
    </w:p>
    <w:p>
      <w:pPr>
        <w:pStyle w:val="BodyText"/>
      </w:pPr>
      <w:r>
        <w:t xml:space="preserve">What sets me apart is my unwavering dedication to the principles of the Nepal Army: "Service with Honor." I have always believed that military service is not merely about strength but about protecting the values of justice, equality, and progress. During my time in [previous role or location], I led initiatives that focused on [specific examples, e.g., "community outreach programs," "youth mentorship," or "environmental sustainability projects"]. These efforts were met with positive outcomes and highlighted my ability to inspire teams and drive meaningful change. I am particularly drawn to the opportunity to work in Kathmandu because of its unique role in shaping Nepal’s future—this is a city where military leadership can have a profound impact on both national and global scales.</w:t>
      </w:r>
    </w:p>
    <w:p>
      <w:pPr>
        <w:pStyle w:val="BodyText"/>
      </w:pPr>
      <w:r>
        <w:t xml:space="preserve">My academic background includes [mention relevant degrees or certifications, e.g., "Bachelor of Science in Military Science" from [University Name]"], which provided me with a solid foundation in strategic thinking, ethics, and operational management. Additionally, I have participated in advanced training programs such as [specific courses or workshops], which further honed my skills in [specific areas like "tactical decision-making" or "cybersecurity"]. These experiences have not only deepened my technical knowledge but also reinforced my commitment to lifelong learning—a trait I believe is essential for military officers who must adapt to evolving threats and challenges.</w:t>
      </w:r>
    </w:p>
    <w:p>
      <w:pPr>
        <w:pStyle w:val="BodyText"/>
      </w:pPr>
      <w:r>
        <w:t xml:space="preserve">While I am proud of my accomplishments, I recognize that the role of a military officer in Nepal Kathmandu demands more than qualifications—it requires a deep sense of purpose and humility. I have always approached my responsibilities with integrity, treating every mission as an opportunity to serve others. Whether it is leading troops in the field, mentoring junior officers, or engaging with local communities, I strive to embody the values of courage, loyalty, and selflessness that define the Nepal Army.</w:t>
      </w:r>
    </w:p>
    <w:p>
      <w:pPr>
        <w:pStyle w:val="BodyText"/>
      </w:pPr>
      <w:r>
        <w:t xml:space="preserve">In conclusion, I am excited about the possibility of contributing my skills and dedication to the Nepal Army in Kathmandu. This is a city where history meets innovation, and where military officers play a vital role in shaping its future. I am confident that my experience, education, and passion for service make me an ideal candidate for this position. Thank you for considering my application. I would be honored to discuss how I can contribute to the continued success of the Nepal Army and the well-being of its people.</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Optional: 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Nepal Kathmandu</dc:title>
  <dc:creator/>
  <cp:keywords/>
  <dcterms:created xsi:type="dcterms:W3CDTF">2026-07-25T03:34:14Z</dcterms:created>
  <dcterms:modified xsi:type="dcterms:W3CDTF">2026-07-25T03:34:14Z</dcterms:modified>
</cp:coreProperties>
</file>

<file path=docProps/custom.xml><?xml version="1.0" encoding="utf-8"?>
<Properties xmlns="http://schemas.openxmlformats.org/officeDocument/2006/custom-properties" xmlns:vt="http://schemas.openxmlformats.org/officeDocument/2006/docPropsVTypes"/>
</file>